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always tried to help me wherever I found any difficulty. He always provided me with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Underwater position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sensors like Doppler velocity log (DVL) and inertial measurement unit (IMU) are added an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with the low computational cost is an important research question for underwater robot localization. We proposed PC-BC/DIM neural network which can fuse and optimally approximate sensory information. Results have shown that our proposed filter has only 1.7853 standard deviation error, 3.439 root mean square error, 0.8 milliseconds of filter processing time with 12.9 seconds of total execution time against 6301 IMU, 6301 DVL and 158 USBL noise added measurements of a three-dimensional underwater trajectory.</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2581"/>
      <w:bookmarkStart w:id="4" w:name="_Toc513676469"/>
      <w:r>
        <w:t>CHAPTER- 1</w:t>
      </w:r>
      <w:bookmarkEnd w:id="2"/>
      <w:bookmarkEnd w:id="3"/>
      <w:bookmarkEnd w:id="4"/>
    </w:p>
    <w:p>
      <w:pPr>
        <w:pStyle w:val="3"/>
        <w:spacing w:before="0" w:line="240" w:lineRule="auto"/>
        <w:rPr>
          <w:b w:val="0"/>
        </w:rPr>
      </w:pPr>
      <w:bookmarkStart w:id="5" w:name="_Toc801686"/>
      <w:bookmarkStart w:id="6" w:name="_Toc513676470"/>
      <w:bookmarkStart w:id="7" w:name="_Toc513672582"/>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Ship is connected to GPS and AUV is connected to transceiver of ship through acoustic transponder. Gyroscope and accelerometer are presented on AUV to find linear and angular position of an underwater robot, respectively. Optical sensors or sonars are placed on the head of AUV which show the front view and these can be used to find the position of vehicle with respect to some fixed landmark. Doppler velocity log sensor produces the velocity of an underwater vehicle which is used to find the position of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9885" cy="2080260"/>
            <wp:effectExtent l="0" t="0" r="12065"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4159885" cy="20802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6474"/>
      <w:bookmarkStart w:id="9" w:name="_Toc513672583"/>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513676475"/>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numId w:val="0"/>
        </w:numPr>
        <w:spacing w:before="120" w:after="0" w:line="360" w:lineRule="auto"/>
        <w:jc w:val="both"/>
        <w:rPr>
          <w:rFonts w:hint="default"/>
          <w:bCs/>
          <w:szCs w:val="24"/>
          <w:lang w:val="en-US"/>
        </w:rPr>
      </w:pPr>
    </w:p>
    <w:p>
      <w:pPr>
        <w:numPr>
          <w:numId w:val="0"/>
        </w:numPr>
        <w:spacing w:before="120" w:after="0" w:line="360" w:lineRule="auto"/>
        <w:jc w:val="both"/>
        <w:rPr>
          <w:rFonts w:hint="default"/>
          <w:bCs/>
          <w:szCs w:val="24"/>
          <w:lang w:val="en-US"/>
        </w:rPr>
      </w:pPr>
    </w:p>
    <w:p>
      <w:pPr>
        <w:numPr>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6479"/>
      <w:bookmarkStart w:id="15" w:name="_Toc80168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801690"/>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especially in-depth.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In (J. Zhang et al., 2014) IMU is used for 3D location estimation of a robotic fish when the sampling rate is used as 50 Hz. The accelerometer of IMU is used as odometry but the noise of gravity involved so to the integration of past states was not a wise method.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igure 2.3 shows the egocentric and allocentric localization concept but the visual camera faces difficulty in object recognition due to impure water. Imaging and ranging sonar are a better option in such environments. Robot location is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6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6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figure 7.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8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bookmarkStart w:id="35" w:name="_GoBack"/>
            <w:bookmarkEnd w:id="35"/>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pStyle w:val="65"/>
      </w:pPr>
      <w:r>
        <w:t>3.1: Introduction to GEPCO</w:t>
      </w:r>
    </w:p>
    <w:p>
      <w:pPr>
        <w:spacing w:before="240" w:after="0" w:line="360" w:lineRule="auto"/>
        <w:ind w:left="450"/>
        <w:jc w:val="both"/>
      </w:pPr>
      <w:r>
        <w:rPr>
          <w:szCs w:val="24"/>
        </w:rPr>
        <w:t xml:space="preserve">Gujranwala Electric Power Company (GEPCO) was established in 1977 as Area Electricity Board Gujranwala under the supervision of WAPDA. In 1998, GEPCO was declared as Distribution Company due to bifurcation of WAPDA and overall </w:t>
      </w:r>
      <w:bookmarkStart w:id="24" w:name="_Toc513672628"/>
      <w:bookmarkStart w:id="25" w:name="_Toc513676530"/>
      <w:bookmarkStart w:id="26" w:name="_Toc801706"/>
    </w:p>
    <w:p/>
    <w:p/>
    <w:p/>
    <w:p/>
    <w:p/>
    <w:p/>
    <w:p/>
    <w:p/>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513672629"/>
      <w:bookmarkStart w:id="28" w:name="_Toc513676531"/>
      <w:bookmarkStart w:id="29" w:name="_Toc801707"/>
      <w:r>
        <w:t>RESULTS AND 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2634"/>
      <w:bookmarkStart w:id="31" w:name="_Toc513676542"/>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3253FF9"/>
    <w:rsid w:val="03520F59"/>
    <w:rsid w:val="03681B9D"/>
    <w:rsid w:val="04794326"/>
    <w:rsid w:val="04BC0EB9"/>
    <w:rsid w:val="05501FB8"/>
    <w:rsid w:val="056805F7"/>
    <w:rsid w:val="058B1106"/>
    <w:rsid w:val="06216BB7"/>
    <w:rsid w:val="06933560"/>
    <w:rsid w:val="06B55C23"/>
    <w:rsid w:val="06E84084"/>
    <w:rsid w:val="099D7454"/>
    <w:rsid w:val="0A4B1D47"/>
    <w:rsid w:val="0AA2263A"/>
    <w:rsid w:val="0AEC1020"/>
    <w:rsid w:val="0B877E9C"/>
    <w:rsid w:val="0BAA52C1"/>
    <w:rsid w:val="0FA83EC6"/>
    <w:rsid w:val="10BA6946"/>
    <w:rsid w:val="11E30700"/>
    <w:rsid w:val="15FC2A7B"/>
    <w:rsid w:val="166E25E4"/>
    <w:rsid w:val="17346CFE"/>
    <w:rsid w:val="17861CA2"/>
    <w:rsid w:val="18472594"/>
    <w:rsid w:val="18CC6EB3"/>
    <w:rsid w:val="192564B0"/>
    <w:rsid w:val="198900CE"/>
    <w:rsid w:val="19F21252"/>
    <w:rsid w:val="1AB53B2F"/>
    <w:rsid w:val="1C025675"/>
    <w:rsid w:val="1C8D13A0"/>
    <w:rsid w:val="1CB80788"/>
    <w:rsid w:val="1E8A2F60"/>
    <w:rsid w:val="1EA74E28"/>
    <w:rsid w:val="1EBE7E57"/>
    <w:rsid w:val="1F345F39"/>
    <w:rsid w:val="20923E24"/>
    <w:rsid w:val="20BF74AE"/>
    <w:rsid w:val="226837FC"/>
    <w:rsid w:val="227008DD"/>
    <w:rsid w:val="23391DB3"/>
    <w:rsid w:val="23D34297"/>
    <w:rsid w:val="246C487A"/>
    <w:rsid w:val="25804A5A"/>
    <w:rsid w:val="273B45E9"/>
    <w:rsid w:val="27417CB1"/>
    <w:rsid w:val="276A7DCB"/>
    <w:rsid w:val="289044BE"/>
    <w:rsid w:val="29292411"/>
    <w:rsid w:val="29E36050"/>
    <w:rsid w:val="2A6E6BA2"/>
    <w:rsid w:val="2AD72422"/>
    <w:rsid w:val="2C702E82"/>
    <w:rsid w:val="2D7256BF"/>
    <w:rsid w:val="2E173AA4"/>
    <w:rsid w:val="2EDE77DD"/>
    <w:rsid w:val="2EEE771B"/>
    <w:rsid w:val="2F227F53"/>
    <w:rsid w:val="310A2BB0"/>
    <w:rsid w:val="311F7001"/>
    <w:rsid w:val="31FA76C9"/>
    <w:rsid w:val="32121610"/>
    <w:rsid w:val="32DC3ADC"/>
    <w:rsid w:val="33280B0D"/>
    <w:rsid w:val="355679C9"/>
    <w:rsid w:val="35592144"/>
    <w:rsid w:val="366311A0"/>
    <w:rsid w:val="37E447D5"/>
    <w:rsid w:val="386F5086"/>
    <w:rsid w:val="3CE83A97"/>
    <w:rsid w:val="3EAF1E0D"/>
    <w:rsid w:val="3F085EF3"/>
    <w:rsid w:val="3F0D6B3D"/>
    <w:rsid w:val="3F995A83"/>
    <w:rsid w:val="40423352"/>
    <w:rsid w:val="4052250F"/>
    <w:rsid w:val="421405EB"/>
    <w:rsid w:val="42EC4F6A"/>
    <w:rsid w:val="431D1178"/>
    <w:rsid w:val="449A7D68"/>
    <w:rsid w:val="45CB751B"/>
    <w:rsid w:val="466F415B"/>
    <w:rsid w:val="47760F30"/>
    <w:rsid w:val="489802D3"/>
    <w:rsid w:val="48FB72BC"/>
    <w:rsid w:val="49233327"/>
    <w:rsid w:val="4C880E45"/>
    <w:rsid w:val="4EF51812"/>
    <w:rsid w:val="4F2E2B81"/>
    <w:rsid w:val="500A733A"/>
    <w:rsid w:val="50A163BD"/>
    <w:rsid w:val="510553B6"/>
    <w:rsid w:val="51C16609"/>
    <w:rsid w:val="520A193B"/>
    <w:rsid w:val="52EB19A0"/>
    <w:rsid w:val="536338BE"/>
    <w:rsid w:val="538F2996"/>
    <w:rsid w:val="53A245DD"/>
    <w:rsid w:val="53CB1AAF"/>
    <w:rsid w:val="54A744B4"/>
    <w:rsid w:val="54E35814"/>
    <w:rsid w:val="563B4DE2"/>
    <w:rsid w:val="567D2CD8"/>
    <w:rsid w:val="56AF77B7"/>
    <w:rsid w:val="56F576A8"/>
    <w:rsid w:val="57233951"/>
    <w:rsid w:val="577E4A98"/>
    <w:rsid w:val="580210AF"/>
    <w:rsid w:val="594536D4"/>
    <w:rsid w:val="59BC630F"/>
    <w:rsid w:val="59EE6E32"/>
    <w:rsid w:val="5A4055B9"/>
    <w:rsid w:val="5A6B1C05"/>
    <w:rsid w:val="5B1D6E58"/>
    <w:rsid w:val="5B2B7F39"/>
    <w:rsid w:val="5BE036FA"/>
    <w:rsid w:val="5C477249"/>
    <w:rsid w:val="5C687DD9"/>
    <w:rsid w:val="5C8130E8"/>
    <w:rsid w:val="5D5F2DE1"/>
    <w:rsid w:val="5D911A6B"/>
    <w:rsid w:val="5EAE75D0"/>
    <w:rsid w:val="5EBE5D92"/>
    <w:rsid w:val="60853B54"/>
    <w:rsid w:val="609A360B"/>
    <w:rsid w:val="620450E0"/>
    <w:rsid w:val="624E1738"/>
    <w:rsid w:val="63272541"/>
    <w:rsid w:val="635268DD"/>
    <w:rsid w:val="63691BD4"/>
    <w:rsid w:val="63FC5A74"/>
    <w:rsid w:val="641D7148"/>
    <w:rsid w:val="64C55E88"/>
    <w:rsid w:val="64C6586F"/>
    <w:rsid w:val="67B025F2"/>
    <w:rsid w:val="6857639B"/>
    <w:rsid w:val="689F41DF"/>
    <w:rsid w:val="69EF6C78"/>
    <w:rsid w:val="6BB56F58"/>
    <w:rsid w:val="701A50FD"/>
    <w:rsid w:val="70DF6C32"/>
    <w:rsid w:val="70ED3FB2"/>
    <w:rsid w:val="712F7D4C"/>
    <w:rsid w:val="71585A0F"/>
    <w:rsid w:val="73860336"/>
    <w:rsid w:val="7468178B"/>
    <w:rsid w:val="764A1AD7"/>
    <w:rsid w:val="77CF529E"/>
    <w:rsid w:val="78202A63"/>
    <w:rsid w:val="788C1C3D"/>
    <w:rsid w:val="78CC7617"/>
    <w:rsid w:val="7AB0440E"/>
    <w:rsid w:val="7B183DE6"/>
    <w:rsid w:val="7B63189C"/>
    <w:rsid w:val="7BC52DB0"/>
    <w:rsid w:val="7DBD6B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10</TotalTime>
  <ScaleCrop>false</ScaleCrop>
  <LinksUpToDate>false</LinksUpToDate>
  <CharactersWithSpaces>112219</CharactersWithSpaces>
  <Application>WPS Office_11.2.0.91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16T16:05:5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169</vt:lpwstr>
  </property>
</Properties>
</file>